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Бакундукизе</w:t>
      </w:r>
      <w:r>
        <w:t xml:space="preserve"> </w:t>
      </w:r>
      <w:r>
        <w:t xml:space="preserve">Эжид</w:t>
      </w:r>
      <w:r>
        <w:t xml:space="preserve"> </w:t>
      </w:r>
      <w:r>
        <w:t xml:space="preserve">Принц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 перестановки: маршрутное шифрование, шифрование с помощью решеток и таблица Виженера</w:t>
      </w:r>
    </w:p>
    <w:bookmarkEnd w:id="20"/>
    <w:bookmarkStart w:id="27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3" w:name="шифры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ы перестановки</w:t>
      </w:r>
    </w:p>
    <w:p>
      <w:pPr>
        <w:pStyle w:val="FirstParagraph"/>
      </w:pPr>
      <w:r>
        <w:t xml:space="preserve">Шифр перестано́вки — это метод симметричного шифрования, в котором элементы исходного открытого текста меняют местами. Элементами текста могут быть отдельные символы (самый распространённый случай), пары букв, тройки букв, комбинирование этих случаев и так далее. Типичными примерами перестановки являются анаграммы [1].</w:t>
      </w:r>
    </w:p>
    <w:p>
      <w:pPr>
        <w:pStyle w:val="BodyText"/>
      </w:pPr>
      <w:r>
        <w:t xml:space="preserve">Как правило, при шифровании и дешифровании шифра простой перестановки используется таблица перестановок:</w:t>
      </w:r>
      <w:r>
        <w:t xml:space="preserve"> </w:t>
      </w:r>
      <w:bookmarkStart w:id="22" w:name="fig:001"/>
      <w:r>
        <w:drawing>
          <wp:inline>
            <wp:extent cx="2839116" cy="639440"/>
            <wp:effectExtent b="0" l="0" r="0" t="0"/>
            <wp:docPr descr="Таблица перестановок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r>
        <w:t xml:space="preserve">Первая строка — позиция символа в открытом тексте, вторая строка — позиция в шифрограмме. Таким образом, при длине сообщения n символов существует ровно n! ключей.</w:t>
      </w:r>
    </w:p>
    <w:bookmarkEnd w:id="23"/>
    <w:bookmarkStart w:id="24" w:name="маршрутное-шифров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Наибольшее распространение получили маршрутные шифры перестановки, основанные на прямоугольниках (таблицах). Например, можно записать сообщение в прямоугольную таблицу по маршруту: по горизонтали, начиная с верхнего левого угла, поочередно слева направо. Сообщение будем списывать по маршруту: по вертикалям, начиная с верхнего правого угла, поочередно сверху вниз [1].</w:t>
      </w:r>
    </w:p>
    <w:p>
      <w:pPr>
        <w:pStyle w:val="BodyText"/>
      </w:pPr>
      <w:r>
        <w:t xml:space="preserve">Шифрование перестановкой заключается в том, что текста переставляются по определенному правилу. Простейшим примеров перестановочного шифра являются так называемые «маршрутные перестановки», использующие некоторую геометрическую фигуру (плоскую или объемную). Шифрование заключается в том, что текст записывается в такую фигуру по некоторой траектории, а выписывается по другой траектории. Пример —</w:t>
      </w:r>
      <w:r>
        <w:t xml:space="preserve"> </w:t>
      </w:r>
      <w:r>
        <w:t xml:space="preserve">маршрутные шифры перестановки, основанные на прямоугольниках (таблицах). Шифруемое сообщение в этом случае записывается в прямоугольную таблицу по маршруту: по горизонтали, начиная с верхнего левого угла, поочередно слева направо.</w:t>
      </w:r>
    </w:p>
    <w:bookmarkEnd w:id="24"/>
    <w:bookmarkStart w:id="25" w:name="шифрование-с-помощью-решеток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 [2].</w:t>
      </w:r>
    </w:p>
    <w:bookmarkEnd w:id="25"/>
    <w:bookmarkStart w:id="26" w:name="шифр-виженер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 [3]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6"/>
    <w:bookmarkEnd w:id="27"/>
    <w:bookmarkStart w:id="3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8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8"/>
    <w:bookmarkStart w:id="29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9"/>
    <w:bookmarkStart w:id="30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30"/>
    <w:bookmarkStart w:id="37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2" w:name="fig:002"/>
      <w:r>
        <w:drawing>
          <wp:inline>
            <wp:extent cx="1963082" cy="1560234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082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4" w:name="fig:003"/>
      <w:r>
        <w:drawing>
          <wp:inline>
            <wp:extent cx="1918321" cy="360644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360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6" w:name="fig:004"/>
      <w:r>
        <w:drawing>
          <wp:inline>
            <wp:extent cx="5334000" cy="98207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абота алгоритма Виженера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алгоритмы шифров перестановки: маршрутное шифрование, шифрование с помощью решеток и таблица Виженер. Реализовали данные методы шифрования программно и продемонстрировали результат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А. П. Алферов, А. Ю. Зубов, А. С. Кузьмин, А. В. Черёмушкин. Основы криптографии. — Гелиос АРВ, 2002.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Шифр Решетками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Шифр Виженера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hyperlink" Id="rId42" Target="https://habr.com/ru/post/103055/" TargetMode="External" /><Relationship Type="http://schemas.openxmlformats.org/officeDocument/2006/relationships/hyperlink" Id="rId41" Target="https://kabinfo.ucoz.ru/index/shifr_reshetka_kardano/0-374" TargetMode="External" /><Relationship Type="http://schemas.openxmlformats.org/officeDocument/2006/relationships/hyperlink" Id="rId40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habr.com/ru/post/103055/" TargetMode="External" /><Relationship Type="http://schemas.openxmlformats.org/officeDocument/2006/relationships/hyperlink" Id="rId41" Target="https://kabinfo.ucoz.ru/index/shifr_reshetka_kardano/0-374" TargetMode="External" /><Relationship Type="http://schemas.openxmlformats.org/officeDocument/2006/relationships/hyperlink" Id="rId40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кундукизе Эжид Принц НФИмд-01-21</dc:creator>
  <dc:language>ru-RU</dc:language>
  <cp:keywords/>
  <dcterms:created xsi:type="dcterms:W3CDTF">2022-02-15T10:04:25Z</dcterms:created>
  <dcterms:modified xsi:type="dcterms:W3CDTF">2022-02-15T10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